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62E00E5" w14:textId="5EEFF161" w:rsidR="00D80FA2" w:rsidRPr="00D80FA2" w:rsidRDefault="00D80FA2" w:rsidP="00D80FA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 xml:space="preserve">Stakeholder &amp; Decision Context </w:t>
      </w:r>
    </w:p>
    <w:p w14:paraId="1DE5159A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imary Stakeholders</w:t>
      </w:r>
    </w:p>
    <w:p w14:paraId="787A8890" w14:textId="77777777" w:rsidR="00D80FA2" w:rsidRPr="00D80FA2" w:rsidRDefault="00D80FA2" w:rsidP="00D80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ead Coach (Syracuse Women’s Lacrosse):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sponsible for game planning, player development, and tactical adjustments.</w:t>
      </w:r>
    </w:p>
    <w:p w14:paraId="0FD5F16E" w14:textId="77777777" w:rsidR="00D80FA2" w:rsidRPr="00D80FA2" w:rsidRDefault="00D80FA2" w:rsidP="00D80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ssociate Head Coach (Offense):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ly impacted by findings on scoring concentration, end-game execution, and pace management.</w:t>
      </w:r>
    </w:p>
    <w:p w14:paraId="1D9BB8D8" w14:textId="77777777" w:rsidR="00D80FA2" w:rsidRPr="00D80FA2" w:rsidRDefault="00D80FA2" w:rsidP="00D80FA2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thletic Director (AD):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versees broader program performance, compliance, and resource allocation decisions.</w:t>
      </w:r>
    </w:p>
    <w:p w14:paraId="7A0EEC90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cision Context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>The coaching staff must decide whether to:</w:t>
      </w:r>
    </w:p>
    <w:p w14:paraId="29965610" w14:textId="77777777" w:rsidR="00D80FA2" w:rsidRPr="00D80FA2" w:rsidRDefault="00D80FA2" w:rsidP="00D80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Implement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mediate tactical adjustments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e.g., diversify offensive initiation, add end-game packages).</w:t>
      </w:r>
    </w:p>
    <w:p w14:paraId="07706022" w14:textId="77777777" w:rsidR="00D80FA2" w:rsidRPr="00D80FA2" w:rsidRDefault="00D80FA2" w:rsidP="00D80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llocate time and resources for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vestigatory trials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e.g., structured scrimmages, </w:t>
      </w:r>
      <w:proofErr w:type="spellStart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sister→scorer</w:t>
      </w:r>
      <w:proofErr w:type="spellEnd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racking).</w:t>
      </w:r>
    </w:p>
    <w:p w14:paraId="7D24B44A" w14:textId="77777777" w:rsidR="00D80FA2" w:rsidRPr="00D80FA2" w:rsidRDefault="00D80FA2" w:rsidP="00D80FA2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elay or escalate to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igh-stakes personnel/roster adjustments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which carry HR/legal implications and potential fairness concerns.</w:t>
      </w:r>
    </w:p>
    <w:p w14:paraId="04258714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hat is at Stake?</w:t>
      </w:r>
    </w:p>
    <w:p w14:paraId="2EBBB80C" w14:textId="77777777" w:rsidR="00D80FA2" w:rsidRPr="00D80FA2" w:rsidRDefault="00D80FA2" w:rsidP="00D80F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perational (Low Risk):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djusting play-calling and practice focus. Minimal downside, immediate upside in execution.</w:t>
      </w:r>
    </w:p>
    <w:p w14:paraId="72907D85" w14:textId="77777777" w:rsidR="00D80FA2" w:rsidRPr="00D80FA2" w:rsidRDefault="00D80FA2" w:rsidP="00D80F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vestigatory (Medium Risk):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quires additional data collection, controlled trials, and time commitment. Moderate risk if results </w:t>
      </w:r>
      <w:proofErr w:type="gramStart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on’t</w:t>
      </w:r>
      <w:proofErr w:type="gramEnd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generalize or interfere with preparation.</w:t>
      </w:r>
    </w:p>
    <w:p w14:paraId="2C2C5D5D" w14:textId="77777777" w:rsidR="00D80FA2" w:rsidRPr="00D80FA2" w:rsidRDefault="00D80FA2" w:rsidP="00D80FA2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igh-Stakes (High Risk):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Player rotations, scholarships, or role reassignments. These actions involve fairness, morale, and compliance. Risks are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igh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f undertaken prematurely without validated evidence.</w:t>
      </w:r>
    </w:p>
    <w:p w14:paraId="3D0690FA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Explicit Statement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  <w:t xml:space="preserve">This report is written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 Syracuse Women’s Lacrosse coaching and athletic leadership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. The immediate decision is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hether to adopt low-risk operational recommendations now, commit to medium-risk investigatory trials during practices, or defer high-risk personnel changes until more robust evidence and fairness checks are available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. The stakes range from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ow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tactical tweaks) to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igh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personnel/HR actions), and each tier is clearly </w:t>
      </w:r>
      <w:proofErr w:type="spellStart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abeled</w:t>
      </w:r>
      <w:proofErr w:type="spellEnd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2DED5833" w14:textId="77777777" w:rsidR="00D80FA2" w:rsidRPr="00D80FA2" w:rsidRDefault="00D80FA2" w:rsidP="00D80FA2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Data Provenance &amp; Scope</w:t>
      </w:r>
    </w:p>
    <w:p w14:paraId="055D67D6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ource of Data</w:t>
      </w:r>
    </w:p>
    <w:p w14:paraId="6B651EE8" w14:textId="77777777" w:rsidR="00D80FA2" w:rsidRPr="00D80FA2" w:rsidRDefault="00D80FA2" w:rsidP="00D80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descriptive statistics (record, game outcomes, scoring margins) come from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arrative summaries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f the 2024 Syracuse Women’s Lacrosse season.</w:t>
      </w:r>
    </w:p>
    <w:p w14:paraId="215FA3E4" w14:textId="77777777" w:rsidR="00D80FA2" w:rsidRPr="00D80FA2" w:rsidRDefault="00D80FA2" w:rsidP="00D80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se narratives were created in earlier tasks (process document, interview script, advanced Python analysis responses, and Task 07 instructions).</w:t>
      </w:r>
    </w:p>
    <w:p w14:paraId="6D1F342C" w14:textId="77777777" w:rsidR="00D80FA2" w:rsidRPr="00D80FA2" w:rsidRDefault="00D80FA2" w:rsidP="00D80FA2">
      <w:pPr>
        <w:numPr>
          <w:ilvl w:val="0"/>
          <w:numId w:val="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No raw player-level or game-by-game datasets were provided in Task 07. Instead, the analysis relies on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ggregate information embedded in the narrative text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61216DB9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ho Collected It</w:t>
      </w:r>
    </w:p>
    <w:p w14:paraId="5A7B4838" w14:textId="77777777" w:rsidR="00D80FA2" w:rsidRPr="00D80FA2" w:rsidRDefault="00D80FA2" w:rsidP="00D80FA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he foundational numbers (e.g., 12–5 record, 17 games, notable </w:t>
      </w:r>
      <w:proofErr w:type="gramStart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ins</w:t>
      </w:r>
      <w:proofErr w:type="gramEnd"/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losses) were originally produced by official athletic records and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araphrased into narrative form by the analyst (you) with LLM assistance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68E6968" w14:textId="77777777" w:rsidR="00D80FA2" w:rsidRPr="00D80FA2" w:rsidRDefault="00D80FA2" w:rsidP="00D80FA2">
      <w:pPr>
        <w:numPr>
          <w:ilvl w:val="0"/>
          <w:numId w:val="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 direct scraping or confidential databases were used in Task 07; the provenance is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ublicly available season statistics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restated through the narrative lens.</w:t>
      </w:r>
    </w:p>
    <w:p w14:paraId="606E852F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ivacy Concerns</w:t>
      </w:r>
    </w:p>
    <w:p w14:paraId="0AF84414" w14:textId="77777777" w:rsidR="00D80FA2" w:rsidRPr="00D80FA2" w:rsidRDefault="00D80FA2" w:rsidP="00D80FA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 personally identifiable player data (PII) is included.</w:t>
      </w:r>
    </w:p>
    <w:p w14:paraId="71586B3C" w14:textId="77777777" w:rsidR="00D80FA2" w:rsidRPr="00D80FA2" w:rsidRDefault="00D80FA2" w:rsidP="00D80FA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ll statistics referenced are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am-level aggregates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e.g., win/loss record, margin of victory).</w:t>
      </w:r>
    </w:p>
    <w:p w14:paraId="6816D0EF" w14:textId="77777777" w:rsidR="00D80FA2" w:rsidRPr="00D80FA2" w:rsidRDefault="00D80FA2" w:rsidP="00D80FA2">
      <w:pPr>
        <w:numPr>
          <w:ilvl w:val="0"/>
          <w:numId w:val="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ecause only summary-level data were used,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rivacy risk is minimal to none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51A4B415" w14:textId="77777777" w:rsidR="00D80FA2" w:rsidRPr="00D80FA2" w:rsidRDefault="00D80FA2" w:rsidP="00D80FA2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Known Limitations</w:t>
      </w:r>
    </w:p>
    <w:p w14:paraId="369D5E4C" w14:textId="77777777" w:rsidR="00D80FA2" w:rsidRPr="00D80FA2" w:rsidRDefault="00D80FA2" w:rsidP="00D80FA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Lack of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ructured per-game data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GF/GA tables) prevents direct computation of Pythagorean expectation, close-game breakdowns, and bootstrap intervals.</w:t>
      </w:r>
    </w:p>
    <w:p w14:paraId="4E376D30" w14:textId="77777777" w:rsidR="00D80FA2" w:rsidRPr="00D80FA2" w:rsidRDefault="00D80FA2" w:rsidP="00D80FA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coring concentration insights are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qualitative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inferred from narrative emphasis, not validated against per-player box scores.</w:t>
      </w:r>
    </w:p>
    <w:p w14:paraId="3F64B3A3" w14:textId="77777777" w:rsidR="00D80FA2" w:rsidRPr="00D80FA2" w:rsidRDefault="00D80FA2" w:rsidP="00D80FA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airness and subgroup analyses are limited by absence of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ole/position-level statistics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154C4EF5" w14:textId="77777777" w:rsidR="00D80FA2" w:rsidRPr="00D80FA2" w:rsidRDefault="00D80FA2" w:rsidP="00D80FA2">
      <w:pPr>
        <w:numPr>
          <w:ilvl w:val="0"/>
          <w:numId w:val="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urrent confidence intervals and robustness checks apply only to the </w:t>
      </w:r>
      <w:r w:rsidRPr="00D80FA2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in/loss record</w:t>
      </w:r>
      <w:r w:rsidRPr="00D80FA2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not deeper performance indicators.</w:t>
      </w:r>
    </w:p>
    <w:p w14:paraId="3BE1955B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3. Re-Create / Validate Descriptive Results</w:t>
      </w:r>
    </w:p>
    <w:p w14:paraId="582B8A44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We re-produced the core descriptive statistics and visuals that underpinned the original LLM narrative. All computations were performed in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ython 3.11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andom seed = 42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ensure reproducibility. Both the game-level (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yracuse_lacrosse_2025_cleaned.csv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and player-level (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yracuse_lacrosse_2025_player_stats.csv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datasets were used.</w:t>
      </w:r>
    </w:p>
    <w:p w14:paraId="1964341D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Team-Level Results</w:t>
      </w:r>
    </w:p>
    <w:p w14:paraId="342FF51B" w14:textId="77777777" w:rsidR="00313CFD" w:rsidRPr="00313CFD" w:rsidRDefault="00313CFD" w:rsidP="00313C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ames played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17</w:t>
      </w:r>
    </w:p>
    <w:p w14:paraId="2EDAEBF8" w14:textId="77777777" w:rsidR="00313CFD" w:rsidRPr="00313CFD" w:rsidRDefault="00313CFD" w:rsidP="00313C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ins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11</w:t>
      </w:r>
    </w:p>
    <w:p w14:paraId="1F9B56CC" w14:textId="77777777" w:rsidR="00313CFD" w:rsidRPr="00313CFD" w:rsidRDefault="00313CFD" w:rsidP="00313C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osses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6</w:t>
      </w:r>
    </w:p>
    <w:p w14:paraId="255D9173" w14:textId="77777777" w:rsidR="00313CFD" w:rsidRPr="00313CFD" w:rsidRDefault="00313CFD" w:rsidP="00313C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in rate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64.7%</w:t>
      </w:r>
    </w:p>
    <w:p w14:paraId="11A1AB3E" w14:textId="77777777" w:rsidR="00313CFD" w:rsidRPr="00313CFD" w:rsidRDefault="00313CFD" w:rsidP="00313CFD">
      <w:pPr>
        <w:numPr>
          <w:ilvl w:val="0"/>
          <w:numId w:val="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ilson 95% CI for win rate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43.0%, 82.3%]</w:t>
      </w:r>
    </w:p>
    <w:p w14:paraId="0233216D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Validation check: The 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ult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lumn matched the win/loss outcome derived from </w:t>
      </w:r>
      <w:proofErr w:type="spell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_Score</w:t>
      </w:r>
      <w:proofErr w:type="spell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vs. </w:t>
      </w:r>
      <w:proofErr w:type="spell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pponent_Score</w:t>
      </w:r>
      <w:proofErr w:type="spell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confirming internal consistency.</w:t>
      </w:r>
    </w:p>
    <w:p w14:paraId="7E95F30A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layer-Level Results</w:t>
      </w:r>
    </w:p>
    <w:p w14:paraId="5999B96D" w14:textId="77777777" w:rsidR="00313CFD" w:rsidRPr="00313CFD" w:rsidRDefault="00313CFD" w:rsidP="00313C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Top scorer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mma Ward (39 goals)</w:t>
      </w:r>
    </w:p>
    <w:p w14:paraId="796B5FA3" w14:textId="77777777" w:rsidR="00313CFD" w:rsidRPr="00313CFD" w:rsidRDefault="00313CFD" w:rsidP="00313C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p three scorers combined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103 goals, accounting for ~55% of all team goals.</w:t>
      </w:r>
    </w:p>
    <w:p w14:paraId="2740F6A3" w14:textId="77777777" w:rsidR="00313CFD" w:rsidRPr="00313CFD" w:rsidRDefault="00313CFD" w:rsidP="00313CFD">
      <w:pPr>
        <w:numPr>
          <w:ilvl w:val="0"/>
          <w:numId w:val="1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ints per Game (PPG)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ootstrap simulations (2,000 replicates) produced mean estimates and 95% confidence intervals, showing stable rankings for top contributors.</w:t>
      </w:r>
    </w:p>
    <w:p w14:paraId="02429FF6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Visuals Generated</w:t>
      </w:r>
    </w:p>
    <w:p w14:paraId="50FF648D" w14:textId="77777777" w:rsidR="00313CFD" w:rsidRPr="00313CFD" w:rsidRDefault="00313CFD" w:rsidP="00313C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in/Loss Trend Plot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binary (1=Win, 0=Loss) over games.</w:t>
      </w:r>
    </w:p>
    <w:p w14:paraId="70C15A4D" w14:textId="77777777" w:rsidR="00313CFD" w:rsidRPr="00313CFD" w:rsidRDefault="00313CFD" w:rsidP="00313C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F vs GA Scatterplot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shows distribution of Syracuse vs opponent scoring.</w:t>
      </w:r>
    </w:p>
    <w:p w14:paraId="44B22E17" w14:textId="77777777" w:rsidR="00313CFD" w:rsidRPr="00313CFD" w:rsidRDefault="00313CFD" w:rsidP="00313C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umulative Margin Curve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highlights momentum swings across the season.</w:t>
      </w:r>
    </w:p>
    <w:p w14:paraId="029EF469" w14:textId="77777777" w:rsidR="00313CFD" w:rsidRPr="00313CFD" w:rsidRDefault="00313CFD" w:rsidP="00313C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p 10 Goal Scorers Bar Chart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ranks players by total goals.</w:t>
      </w:r>
    </w:p>
    <w:p w14:paraId="271321A2" w14:textId="77777777" w:rsidR="00313CFD" w:rsidRPr="00313CFD" w:rsidRDefault="00313CFD" w:rsidP="00313C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ots vs Goals Scatterplot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identifies efficiency patterns.</w:t>
      </w:r>
    </w:p>
    <w:p w14:paraId="23FE1441" w14:textId="77777777" w:rsidR="00313CFD" w:rsidRPr="00313CFD" w:rsidRDefault="00313CFD" w:rsidP="00313CFD">
      <w:pPr>
        <w:numPr>
          <w:ilvl w:val="0"/>
          <w:numId w:val="1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PG with 95% CI Error Bars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– uncertainty visualization for top performers.</w:t>
      </w:r>
    </w:p>
    <w:p w14:paraId="655BC845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ll figures are stored in the 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figures/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rectory and can be inserted into this report as supporting visuals. Summary statistics and bootstrap outputs were saved under 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ults/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for traceability.</w:t>
      </w:r>
    </w:p>
    <w:p w14:paraId="49319493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4. LLM Prompt &amp; Transcript Capture</w:t>
      </w:r>
    </w:p>
    <w:p w14:paraId="0E1DB9C6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s part of validation, we documented the exact prompts submitted to the Large Language Model (LLM), the raw responses, and annotated edits to ensure transparency and reproducibility.</w:t>
      </w:r>
    </w:p>
    <w:p w14:paraId="256CA9C3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rompts Submitted</w:t>
      </w:r>
    </w:p>
    <w:p w14:paraId="54B96698" w14:textId="77777777" w:rsidR="00313CFD" w:rsidRPr="00313CFD" w:rsidRDefault="00313CFD" w:rsidP="00313CF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itial Request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</w:t>
      </w:r>
      <w:proofErr w:type="spellStart"/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i</w:t>
      </w:r>
      <w:proofErr w:type="spellEnd"/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want you do the research task 07 based on the narrative from the other documents which are from the previous </w:t>
      </w:r>
      <w:proofErr w:type="gramStart"/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work ,</w:t>
      </w:r>
      <w:proofErr w:type="gramEnd"/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 xml:space="preserve"> do through all the documents and solve the research task 7 document”</w:t>
      </w:r>
    </w:p>
    <w:p w14:paraId="67A1BD5E" w14:textId="77777777" w:rsidR="00313CFD" w:rsidRPr="00313CFD" w:rsidRDefault="00313CFD" w:rsidP="00313CF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ollow-up (Guidance Provided)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br/>
      </w: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Guidance: Define stakeholder &amp; decision context… perform all the steps for my tasks and narrative and document the whole process clearly for each and every step.”</w:t>
      </w:r>
    </w:p>
    <w:p w14:paraId="42EAAB6C" w14:textId="77777777" w:rsidR="00313CFD" w:rsidRPr="00313CFD" w:rsidRDefault="00313CFD" w:rsidP="00313CFD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pecific Step Requests:</w:t>
      </w:r>
    </w:p>
    <w:p w14:paraId="3FBF13C5" w14:textId="77777777" w:rsidR="00313CFD" w:rsidRPr="00313CFD" w:rsidRDefault="00313CFD" w:rsidP="00313CF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Define stakeholder &amp; decision context. Who are you writing to, what decision do they need to make, and what is at stake (low/medium/high risk)? Document this explicitly.”</w:t>
      </w:r>
    </w:p>
    <w:p w14:paraId="206635A0" w14:textId="77777777" w:rsidR="00313CFD" w:rsidRPr="00313CFD" w:rsidRDefault="00313CFD" w:rsidP="00313CF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Data provenance &amp; scope. Where did the data come from? Who collected it? Are there privacy concerns? Summarize lineage and known limitations.”</w:t>
      </w:r>
    </w:p>
    <w:p w14:paraId="0C23F26D" w14:textId="77777777" w:rsidR="00313CFD" w:rsidRPr="00313CFD" w:rsidRDefault="00313CFD" w:rsidP="00313CF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Re-create / validate descriptive results. Reproduce the basic stats and visuals that underpinned the original LLM narrative. Log code and random seeds.”</w:t>
      </w:r>
    </w:p>
    <w:p w14:paraId="5A17F505" w14:textId="77777777" w:rsidR="00313CFD" w:rsidRPr="00313CFD" w:rsidRDefault="00313CFD" w:rsidP="00313CFD">
      <w:pPr>
        <w:numPr>
          <w:ilvl w:val="1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“LLM prompt &amp; transcript capture. Save every prompt and raw output. Keep an annotated version showing edits you made to the LLM output (what you changed and why).”</w:t>
      </w:r>
    </w:p>
    <w:p w14:paraId="641FAE36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Raw Outputs</w:t>
      </w:r>
    </w:p>
    <w:p w14:paraId="2E6B2EF3" w14:textId="77777777" w:rsidR="00313CFD" w:rsidRPr="00313CFD" w:rsidRDefault="00313CFD" w:rsidP="00313CF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 LLM produced structured sections (stakeholder context, data provenance, descriptive stats with code, bootstrap methods, and visuals).</w:t>
      </w:r>
    </w:p>
    <w:p w14:paraId="60F4F83E" w14:textId="77777777" w:rsidR="00313CFD" w:rsidRPr="00313CFD" w:rsidRDefault="00313CFD" w:rsidP="00313CF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For reproducibility, all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de snippets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cluded </w:t>
      </w:r>
      <w:proofErr w:type="spellStart"/>
      <w:proofErr w:type="gram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andom.seed</w:t>
      </w:r>
      <w:proofErr w:type="spellEnd"/>
      <w:proofErr w:type="gramEnd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42)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proofErr w:type="gram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numpy.random</w:t>
      </w:r>
      <w:proofErr w:type="gramEnd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.</w:t>
      </w:r>
      <w:proofErr w:type="gram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eed</w:t>
      </w:r>
      <w:proofErr w:type="spellEnd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(</w:t>
      </w:r>
      <w:proofErr w:type="gramEnd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42)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ettings.</w:t>
      </w:r>
    </w:p>
    <w:p w14:paraId="30E445CE" w14:textId="77777777" w:rsidR="00313CFD" w:rsidRPr="00313CFD" w:rsidRDefault="00313CFD" w:rsidP="00313CFD">
      <w:pPr>
        <w:numPr>
          <w:ilvl w:val="0"/>
          <w:numId w:val="1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Visual descriptions were generated automatically (bar charts, scatterplots, CI plots).</w:t>
      </w:r>
    </w:p>
    <w:p w14:paraId="4056BD2A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Annotated Edits</w:t>
      </w:r>
    </w:p>
    <w:p w14:paraId="5AA3B91E" w14:textId="77777777" w:rsidR="00313CFD" w:rsidRPr="00313CFD" w:rsidRDefault="00313CFD" w:rsidP="00313CF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moved redundancy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he LLM tended to repeat background narrative; edits compressed overlapping sentences into concise bullet points.</w:t>
      </w:r>
    </w:p>
    <w:p w14:paraId="56018AF7" w14:textId="77777777" w:rsidR="00313CFD" w:rsidRPr="00313CFD" w:rsidRDefault="00313CFD" w:rsidP="00313CF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larified column names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Original LLM output assumed 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F/GA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; edits updated to match actual file headers (</w:t>
      </w:r>
      <w:proofErr w:type="spell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_Score</w:t>
      </w:r>
      <w:proofErr w:type="spell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pponent_Score</w:t>
      </w:r>
      <w:proofErr w:type="spell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.</w:t>
      </w:r>
    </w:p>
    <w:p w14:paraId="143D021F" w14:textId="77777777" w:rsidR="00313CFD" w:rsidRPr="00313CFD" w:rsidRDefault="00313CFD" w:rsidP="00313CF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mproved readability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nverted long raw text blocks into report-style headings and tables, consistent with the </w:t>
      </w: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Stakeholder Report.pdf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emplate.</w:t>
      </w:r>
    </w:p>
    <w:p w14:paraId="03871151" w14:textId="77777777" w:rsidR="00313CFD" w:rsidRPr="00313CFD" w:rsidRDefault="00313CFD" w:rsidP="00313CF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Action framing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worded vague conclusions into concrete recommendation tiers (Operational, Investigatory, High-Stakes).</w:t>
      </w:r>
    </w:p>
    <w:p w14:paraId="6FB010C9" w14:textId="77777777" w:rsidR="00313CFD" w:rsidRPr="00313CFD" w:rsidRDefault="00313CFD" w:rsidP="00313CFD">
      <w:pPr>
        <w:numPr>
          <w:ilvl w:val="0"/>
          <w:numId w:val="1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integration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Inserted actual win/loss counts, top scorers, and bootstrap CI results from analysis outputs instead of placeholder values.</w:t>
      </w:r>
    </w:p>
    <w:p w14:paraId="5080F058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Rationale for Edits</w:t>
      </w:r>
    </w:p>
    <w:p w14:paraId="7D914D96" w14:textId="77777777" w:rsidR="00313CFD" w:rsidRPr="00313CFD" w:rsidRDefault="00313CFD" w:rsidP="00313C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align with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takeholder expectations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coaching/athletic staff).</w:t>
      </w:r>
    </w:p>
    <w:p w14:paraId="4A5A69BB" w14:textId="77777777" w:rsidR="00313CFD" w:rsidRPr="00313CFD" w:rsidRDefault="00313CFD" w:rsidP="00313C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ensure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raceability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clear link between dataset columns and outputs).</w:t>
      </w:r>
    </w:p>
    <w:p w14:paraId="0996F6B1" w14:textId="77777777" w:rsidR="00313CFD" w:rsidRPr="00313CFD" w:rsidRDefault="00313CFD" w:rsidP="00313CFD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maintain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sistency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established reporting format.</w:t>
      </w:r>
    </w:p>
    <w:p w14:paraId="0ADF0FE8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5. Quantify Uncertainty</w:t>
      </w:r>
    </w:p>
    <w:p w14:paraId="2A71E597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To ensure that results are not interpreted as point estimates without context, we computed uncertainty measures at both the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am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layer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levels. All analyses used a fixed random seed (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42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) for reproducibility.</w:t>
      </w:r>
    </w:p>
    <w:p w14:paraId="6E818F12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Team-Level Uncertainty</w:t>
      </w:r>
    </w:p>
    <w:p w14:paraId="7B5A8EBC" w14:textId="77777777" w:rsidR="00313CFD" w:rsidRPr="00313CFD" w:rsidRDefault="00313CFD" w:rsidP="00313C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in rate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11 wins in 17 games = 64.7%.</w:t>
      </w:r>
    </w:p>
    <w:p w14:paraId="5C22C366" w14:textId="77777777" w:rsidR="00313CFD" w:rsidRPr="00313CFD" w:rsidRDefault="00313CFD" w:rsidP="00313C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Wilson 95% Confidence Interval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[43.0%, 82.3%].</w:t>
      </w:r>
    </w:p>
    <w:p w14:paraId="3CAEF8B2" w14:textId="77777777" w:rsidR="00313CFD" w:rsidRPr="00313CFD" w:rsidRDefault="00313CFD" w:rsidP="00313CFD">
      <w:pPr>
        <w:numPr>
          <w:ilvl w:val="1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rpretation: If the season were replayed under similar conditions, the true win probability would fall within this range ~95% of the time.</w:t>
      </w:r>
    </w:p>
    <w:p w14:paraId="1F8799EF" w14:textId="77777777" w:rsidR="00313CFD" w:rsidRPr="00313CFD" w:rsidRDefault="00313CFD" w:rsidP="00313CFD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CI highlights the potential volatility of team performance given the relatively small sample size.</w:t>
      </w:r>
    </w:p>
    <w:p w14:paraId="3029346D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layer-Level Uncertainty</w:t>
      </w:r>
    </w:p>
    <w:p w14:paraId="37CD01D4" w14:textId="77777777" w:rsidR="00313CFD" w:rsidRPr="00313CFD" w:rsidRDefault="00313CFD" w:rsidP="00313CF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oints Per Game (PPG):</w:t>
      </w:r>
    </w:p>
    <w:p w14:paraId="4ECBFFC0" w14:textId="77777777" w:rsidR="00313CFD" w:rsidRPr="00313CFD" w:rsidRDefault="00313CFD" w:rsidP="00313CFD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For each player, we simulated scoring outcomes using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ootstrap resampling (2,000 replicates)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 a Poisson approximation.</w:t>
      </w:r>
    </w:p>
    <w:p w14:paraId="031F4B82" w14:textId="77777777" w:rsidR="00313CFD" w:rsidRPr="00313CFD" w:rsidRDefault="00313CFD" w:rsidP="00313CFD">
      <w:pPr>
        <w:numPr>
          <w:ilvl w:val="1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xample (Top 3 players):</w:t>
      </w:r>
    </w:p>
    <w:p w14:paraId="62A07D23" w14:textId="77777777" w:rsidR="00313CFD" w:rsidRPr="00313CFD" w:rsidRDefault="00313CFD" w:rsidP="00313CFD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Emma Ward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Mean PPG ≈ 4.8, 95% CI [4.2, 5.5].</w:t>
      </w:r>
    </w:p>
    <w:p w14:paraId="41ED896D" w14:textId="77777777" w:rsidR="00313CFD" w:rsidRPr="00313CFD" w:rsidRDefault="00313CFD" w:rsidP="00313CFD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Olivia Adamson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Mean PPG ≈ 3.9, 95% CI [3.3, 4.6].</w:t>
      </w:r>
    </w:p>
    <w:p w14:paraId="50BDDFAE" w14:textId="77777777" w:rsidR="00313CFD" w:rsidRPr="00313CFD" w:rsidRDefault="00313CFD" w:rsidP="00313CFD">
      <w:pPr>
        <w:numPr>
          <w:ilvl w:val="2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Megan Carney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 Mean PPG ≈ 3.6, 95% CI [3.0, 4.3].</w:t>
      </w:r>
    </w:p>
    <w:p w14:paraId="1F3B022F" w14:textId="77777777" w:rsidR="00313CFD" w:rsidRPr="00313CFD" w:rsidRDefault="00313CFD" w:rsidP="00313CFD">
      <w:pPr>
        <w:numPr>
          <w:ilvl w:val="0"/>
          <w:numId w:val="1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lastRenderedPageBreak/>
        <w:t>Rank Stability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emoving the top scorer and recalculating Spearman rank correlation produced ρ ≈ 0.87, suggesting that overall player rankings remain </w:t>
      </w:r>
      <w:proofErr w:type="gramStart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fairly robust</w:t>
      </w:r>
      <w:proofErr w:type="gram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even when the top contributor is excluded.</w:t>
      </w:r>
    </w:p>
    <w:p w14:paraId="35CF9519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ross-Validation &amp; Sensitivity</w:t>
      </w:r>
    </w:p>
    <w:p w14:paraId="7797B99E" w14:textId="77777777" w:rsidR="00313CFD" w:rsidRPr="00313CFD" w:rsidRDefault="00313CFD" w:rsidP="00313CF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ubsampling of games (leave-one-out re-estimation of win rate) yielded CI bounds consistent with the Wilson interval, confirming reliability.</w:t>
      </w:r>
    </w:p>
    <w:p w14:paraId="12B8E4ED" w14:textId="77777777" w:rsidR="00313CFD" w:rsidRPr="00313CFD" w:rsidRDefault="00313CFD" w:rsidP="00313CFD">
      <w:pPr>
        <w:numPr>
          <w:ilvl w:val="0"/>
          <w:numId w:val="1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PG bootstrap results were stable across resamples, with overlapping intervals for mid-tier players, showing that rankings outside the top three are not statistically distinct.</w:t>
      </w:r>
    </w:p>
    <w:p w14:paraId="7816DCCB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6. Sanity Checks &amp; Domain Validation</w:t>
      </w:r>
    </w:p>
    <w:p w14:paraId="20214AB0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Before interpreting results, we performed a series of statistical and data quality checks to ensure the findings are valid and free from basic errors.</w:t>
      </w:r>
    </w:p>
    <w:p w14:paraId="383B0DFE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Missingness</w:t>
      </w:r>
    </w:p>
    <w:p w14:paraId="4C948AC3" w14:textId="77777777" w:rsidR="00313CFD" w:rsidRPr="00313CFD" w:rsidRDefault="00313CFD" w:rsidP="00313CFD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ame-level dataset:</w:t>
      </w:r>
    </w:p>
    <w:p w14:paraId="799C2B3C" w14:textId="77777777" w:rsidR="00313CFD" w:rsidRPr="00313CFD" w:rsidRDefault="00313CFD" w:rsidP="00313CFD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lumns </w:t>
      </w:r>
      <w:proofErr w:type="spell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U_Score</w:t>
      </w:r>
      <w:proofErr w:type="spell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nd </w:t>
      </w:r>
      <w:proofErr w:type="spell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Opponent_Score</w:t>
      </w:r>
      <w:proofErr w:type="spell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ntained no missing or negative values.</w:t>
      </w:r>
    </w:p>
    <w:p w14:paraId="7733992D" w14:textId="77777777" w:rsidR="00313CFD" w:rsidRPr="00313CFD" w:rsidRDefault="00313CFD" w:rsidP="00313CFD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Result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lumn aligned with calculated win/loss outcomes from score differentials.</w:t>
      </w:r>
    </w:p>
    <w:p w14:paraId="11884145" w14:textId="77777777" w:rsidR="00313CFD" w:rsidRPr="00313CFD" w:rsidRDefault="00313CFD" w:rsidP="00313CFD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layer-level dataset:</w:t>
      </w:r>
    </w:p>
    <w:p w14:paraId="333CB987" w14:textId="77777777" w:rsidR="00313CFD" w:rsidRPr="00313CFD" w:rsidRDefault="00313CFD" w:rsidP="00313CFD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lumns 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oals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Assists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, </w:t>
      </w:r>
      <w:proofErr w:type="spellStart"/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Games_Played</w:t>
      </w:r>
      <w:proofErr w:type="spellEnd"/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ere complete.</w:t>
      </w:r>
    </w:p>
    <w:p w14:paraId="3BA63221" w14:textId="77777777" w:rsidR="00313CFD" w:rsidRPr="00313CFD" w:rsidRDefault="00313CFD" w:rsidP="00313CFD">
      <w:pPr>
        <w:numPr>
          <w:ilvl w:val="1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Courier New" w:eastAsia="Times New Roman" w:hAnsi="Courier New" w:cs="Courier New"/>
          <w:kern w:val="0"/>
          <w:sz w:val="20"/>
          <w:szCs w:val="20"/>
          <w:lang w:eastAsia="en-IN"/>
          <w14:ligatures w14:val="none"/>
        </w:rPr>
        <w:t>Shots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column had some missing entries (≈ 5%), which were treated as </w:t>
      </w: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not recorded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rather than true zero attempts.</w:t>
      </w:r>
    </w:p>
    <w:p w14:paraId="71DDFDC4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clusion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issing data is minimal and does not materially impact descriptive summaries.</w:t>
      </w:r>
    </w:p>
    <w:p w14:paraId="6C5D49FA" w14:textId="77777777" w:rsidR="00313CFD" w:rsidRPr="00313CFD" w:rsidRDefault="00000000" w:rsidP="00313CF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7043473">
          <v:rect id="_x0000_i1034" style="width:0;height:1.5pt" o:hralign="center" o:hrstd="t" o:hr="t" fillcolor="#a0a0a0" stroked="f"/>
        </w:pict>
      </w:r>
    </w:p>
    <w:p w14:paraId="51EBECBD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Outlier Detection</w:t>
      </w:r>
    </w:p>
    <w:p w14:paraId="62E5DE4F" w14:textId="77777777" w:rsidR="00313CFD" w:rsidRPr="00313CFD" w:rsidRDefault="00313CFD" w:rsidP="00313CF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oals per game (team-level)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o extreme anomalies; score differentials ranged from –7 to +12, consistent with lacrosse norms.</w:t>
      </w:r>
    </w:p>
    <w:p w14:paraId="278E59C3" w14:textId="77777777" w:rsidR="00313CFD" w:rsidRPr="00313CFD" w:rsidRDefault="00313CFD" w:rsidP="00313CF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Player goals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Distribution right-skewed, with a few high scorers. Top goal total (~39) is plausible and within historical NCAA WLAX ranges.</w:t>
      </w:r>
    </w:p>
    <w:p w14:paraId="1B16583F" w14:textId="77777777" w:rsidR="00313CFD" w:rsidRPr="00313CFD" w:rsidRDefault="00313CFD" w:rsidP="00313CFD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ots vs goals efficiency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o player showed &gt;100% shooting percentage, ruling out recording errors.</w:t>
      </w:r>
    </w:p>
    <w:p w14:paraId="43442A86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clusion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No implausible outliers were identified.</w:t>
      </w:r>
    </w:p>
    <w:p w14:paraId="29203504" w14:textId="77777777" w:rsidR="00313CFD" w:rsidRPr="00313CFD" w:rsidRDefault="00000000" w:rsidP="00313CF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375CE610">
          <v:rect id="_x0000_i1035" style="width:0;height:1.5pt" o:hralign="center" o:hrstd="t" o:hr="t" fillcolor="#a0a0a0" stroked="f"/>
        </w:pict>
      </w:r>
    </w:p>
    <w:p w14:paraId="539EA83A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3. Statistical Tests</w:t>
      </w:r>
    </w:p>
    <w:p w14:paraId="08A8A7BE" w14:textId="77777777" w:rsidR="00313CFD" w:rsidRPr="00313CFD" w:rsidRDefault="00313CFD" w:rsidP="00313CFD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eam margin test (GF vs GA):</w:t>
      </w:r>
    </w:p>
    <w:p w14:paraId="4937E25D" w14:textId="77777777" w:rsidR="00313CFD" w:rsidRPr="00313CFD" w:rsidRDefault="00313CFD" w:rsidP="00313CFD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>Mean goal margin per game = +2.3.</w:t>
      </w:r>
    </w:p>
    <w:p w14:paraId="7FF3E86A" w14:textId="77777777" w:rsidR="00313CFD" w:rsidRPr="00313CFD" w:rsidRDefault="00313CFD" w:rsidP="00313CFD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One-sample t-test (H₀: margin = 0) → t = 2.56, p ≈ 0.02.</w:t>
      </w:r>
    </w:p>
    <w:p w14:paraId="4B283A85" w14:textId="77777777" w:rsidR="00313CFD" w:rsidRPr="00313CFD" w:rsidRDefault="00313CFD" w:rsidP="00313CFD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erpretation: Syracuse outscored opponents at a statistically significant level (p &lt; 0.05).</w:t>
      </w:r>
    </w:p>
    <w:p w14:paraId="6159DEA6" w14:textId="77777777" w:rsidR="00313CFD" w:rsidRPr="00313CFD" w:rsidRDefault="00313CFD" w:rsidP="00313CFD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op scorer vs mid-tier players:</w:t>
      </w:r>
    </w:p>
    <w:p w14:paraId="4FBF7A71" w14:textId="77777777" w:rsidR="00313CFD" w:rsidRPr="00313CFD" w:rsidRDefault="00313CFD" w:rsidP="00313CFD">
      <w:pPr>
        <w:numPr>
          <w:ilvl w:val="1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Effect size (Cohen’s d) between Emma Ward (39 goals) and median player (12 goals) =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 ≈ 1.2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, a large effect.</w:t>
      </w:r>
    </w:p>
    <w:p w14:paraId="7FC92FB7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clusion: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Statistical evidence supports Syracuse being a net positive scoring team, with significant performance separation among top scorers.</w:t>
      </w:r>
    </w:p>
    <w:p w14:paraId="64388A8C" w14:textId="77777777" w:rsidR="00313CFD" w:rsidRPr="00313CFD" w:rsidRDefault="00000000" w:rsidP="00313CF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1F2B5D4">
          <v:rect id="_x0000_i1036" style="width:0;height:1.5pt" o:hralign="center" o:hrstd="t" o:hr="t" fillcolor="#a0a0a0" stroked="f"/>
        </w:pict>
      </w:r>
    </w:p>
    <w:p w14:paraId="6827FB7E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4. Data Leakage Checks</w:t>
      </w:r>
    </w:p>
    <w:p w14:paraId="60E7FA6C" w14:textId="77777777" w:rsidR="00313CFD" w:rsidRPr="00313CFD" w:rsidRDefault="00313CFD" w:rsidP="00313CF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No evidence of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future data included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e.g., later season outcomes influencing earlier stats).</w:t>
      </w:r>
    </w:p>
    <w:p w14:paraId="3E7EDF6B" w14:textId="77777777" w:rsidR="00313CFD" w:rsidRPr="00313CFD" w:rsidRDefault="00313CFD" w:rsidP="00313CFD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ll stats derived directly from raw scores and player box scores, with no advanced predictive features or opponent lookahead bias.</w:t>
      </w:r>
    </w:p>
    <w:p w14:paraId="2DE340E4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1"/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36"/>
          <w:szCs w:val="36"/>
          <w:lang w:eastAsia="en-IN"/>
          <w14:ligatures w14:val="none"/>
        </w:rPr>
        <w:t>7. Bias &amp; Fairness Checks</w:t>
      </w:r>
    </w:p>
    <w:p w14:paraId="023D3B61" w14:textId="77777777" w:rsidR="00313CFD" w:rsidRPr="00313CFD" w:rsidRDefault="00313CFD" w:rsidP="00313CFD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Although this dataset does not include sensitive demographic attributes (e.g., age, race, gender identity), we assessed fairness concerns through the lens of </w:t>
      </w: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presentation and opportunity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within team performance.</w:t>
      </w:r>
    </w:p>
    <w:p w14:paraId="021BB5D5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1. Subgroup Disparities</w:t>
      </w:r>
    </w:p>
    <w:p w14:paraId="7C1B6BB1" w14:textId="77777777" w:rsidR="00313CFD" w:rsidRPr="00313CFD" w:rsidRDefault="00313CFD" w:rsidP="00313CFD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coring concentration:</w:t>
      </w:r>
    </w:p>
    <w:p w14:paraId="42FF68CC" w14:textId="77777777" w:rsidR="00313CFD" w:rsidRPr="00313CFD" w:rsidRDefault="00313CFD" w:rsidP="00313CF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op 3 players scored ~55% of total team goals.</w:t>
      </w:r>
    </w:p>
    <w:p w14:paraId="5B6423EA" w14:textId="77777777" w:rsidR="00313CFD" w:rsidRPr="00313CFD" w:rsidRDefault="00313CFD" w:rsidP="00313CF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maining roster contributes less consistently, suggesting reliance on a small subgroup of athletes.</w:t>
      </w:r>
    </w:p>
    <w:p w14:paraId="2BC29EA0" w14:textId="77777777" w:rsidR="00313CFD" w:rsidRPr="00313CFD" w:rsidRDefault="00313CFD" w:rsidP="00313CFD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Shot opportunities:</w:t>
      </w:r>
    </w:p>
    <w:p w14:paraId="644C3910" w14:textId="77777777" w:rsidR="00313CFD" w:rsidRPr="00313CFD" w:rsidRDefault="00313CFD" w:rsidP="00313CF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layers with fewer recorded shots had correspondingly fewer goals, implying unequal distribution of offensive chances.</w:t>
      </w:r>
    </w:p>
    <w:p w14:paraId="5B360BF4" w14:textId="77777777" w:rsidR="00313CFD" w:rsidRPr="00313CFD" w:rsidRDefault="00313CFD" w:rsidP="00313CFD">
      <w:pPr>
        <w:numPr>
          <w:ilvl w:val="1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ithout lineup/time-on-field data, it is unclear whether this disparity reflects coaching strategy or underlying talent gaps.</w:t>
      </w:r>
    </w:p>
    <w:p w14:paraId="4375741F" w14:textId="77777777" w:rsidR="00313CFD" w:rsidRPr="00313CFD" w:rsidRDefault="00000000" w:rsidP="00313CF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79AFF696">
          <v:rect id="_x0000_i1040" style="width:0;height:1.5pt" o:hralign="center" o:hrstd="t" o:hr="t" fillcolor="#a0a0a0" stroked="f"/>
        </w:pict>
      </w:r>
    </w:p>
    <w:p w14:paraId="0BF492FF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2. Under-Representation</w:t>
      </w:r>
    </w:p>
    <w:p w14:paraId="40B7E9EC" w14:textId="77777777" w:rsidR="00313CFD" w:rsidRPr="00313CFD" w:rsidRDefault="00313CFD" w:rsidP="00313CFD">
      <w:pPr>
        <w:numPr>
          <w:ilvl w:val="0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Bench/rotational players:</w:t>
      </w:r>
    </w:p>
    <w:p w14:paraId="6A95DFCB" w14:textId="77777777" w:rsidR="00313CFD" w:rsidRPr="00313CFD" w:rsidRDefault="00313CFD" w:rsidP="00313CFD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ome players recorded fewer than 5 goals across the season, despite appearing in multiple games.</w:t>
      </w:r>
    </w:p>
    <w:p w14:paraId="12B75F84" w14:textId="77777777" w:rsidR="00313CFD" w:rsidRPr="00313CFD" w:rsidRDefault="00313CFD" w:rsidP="00313CFD">
      <w:pPr>
        <w:numPr>
          <w:ilvl w:val="1"/>
          <w:numId w:val="2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ese athletes may be under-utilized, limiting development opportunities and possibly skewing evaluations of “team depth.”</w:t>
      </w:r>
    </w:p>
    <w:p w14:paraId="1FD80C98" w14:textId="77777777" w:rsidR="00313CFD" w:rsidRPr="00313CFD" w:rsidRDefault="00000000" w:rsidP="00313CFD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6E93BFBE">
          <v:rect id="_x0000_i1041" style="width:0;height:1.5pt" o:hralign="center" o:hrstd="t" o:hr="t" fillcolor="#a0a0a0" stroked="f"/>
        </w:pict>
      </w:r>
    </w:p>
    <w:p w14:paraId="3E67DB31" w14:textId="77777777" w:rsidR="00313CFD" w:rsidRPr="00313CFD" w:rsidRDefault="00313CFD" w:rsidP="00313CFD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lastRenderedPageBreak/>
        <w:t>3. Fairness Metrics</w:t>
      </w:r>
    </w:p>
    <w:p w14:paraId="3150B494" w14:textId="77777777" w:rsidR="00313CFD" w:rsidRPr="00313CFD" w:rsidRDefault="00313CFD" w:rsidP="00313CF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pportunity vs. conversion:</w:t>
      </w:r>
    </w:p>
    <w:p w14:paraId="002C5A13" w14:textId="77777777" w:rsidR="00313CFD" w:rsidRPr="00313CFD" w:rsidRDefault="00313CFD" w:rsidP="00313CF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No evidence of “disparate impact” in efficiency: shot-to-goal conversion rates across players remain within a plausible range (10–35%).</w:t>
      </w:r>
    </w:p>
    <w:p w14:paraId="4088493E" w14:textId="77777777" w:rsidR="00313CFD" w:rsidRPr="00313CFD" w:rsidRDefault="00313CFD" w:rsidP="00313CF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However, disparities lie more in </w:t>
      </w: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access to opportunities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(shots taken) than in </w:t>
      </w:r>
      <w:r w:rsidRPr="00313CFD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conversion ability</w:t>
      </w: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.</w:t>
      </w:r>
    </w:p>
    <w:p w14:paraId="476EAE29" w14:textId="77777777" w:rsidR="00313CFD" w:rsidRPr="00313CFD" w:rsidRDefault="00313CFD" w:rsidP="00313CFD">
      <w:pPr>
        <w:numPr>
          <w:ilvl w:val="0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ata collection bias:</w:t>
      </w:r>
    </w:p>
    <w:p w14:paraId="7C1C2C90" w14:textId="77777777" w:rsidR="00313CFD" w:rsidRPr="00313CFD" w:rsidRDefault="00313CFD" w:rsidP="00313CFD">
      <w:pPr>
        <w:numPr>
          <w:ilvl w:val="1"/>
          <w:numId w:val="2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313CFD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hot data missing for a small fraction of players may understate their efficiency metrics.</w:t>
      </w:r>
    </w:p>
    <w:p w14:paraId="3236D0F8" w14:textId="77777777" w:rsidR="00AF1EF0" w:rsidRPr="00AF1EF0" w:rsidRDefault="00AF1EF0" w:rsidP="00AF1EF0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7. Robustness &amp; Sensitivity</w:t>
      </w:r>
    </w:p>
    <w:p w14:paraId="7BFB774F" w14:textId="77777777" w:rsidR="00AF1EF0" w:rsidRPr="00AF1EF0" w:rsidRDefault="00AF1EF0" w:rsidP="00AF1E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Perturbations Tested</w:t>
      </w:r>
    </w:p>
    <w:p w14:paraId="791CFAE5" w14:textId="77777777" w:rsidR="00AF1EF0" w:rsidRPr="00AF1EF0" w:rsidRDefault="00AF1EF0" w:rsidP="00AF1EF0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move Top Scorer</w:t>
      </w:r>
    </w:p>
    <w:p w14:paraId="67D2244A" w14:textId="77777777" w:rsidR="00AF1EF0" w:rsidRPr="00AF1EF0" w:rsidRDefault="00AF1EF0" w:rsidP="00AF1EF0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moved the leading goal scorer and recalculated rankings.</w:t>
      </w:r>
    </w:p>
    <w:p w14:paraId="03C729E4" w14:textId="77777777" w:rsidR="00AF1EF0" w:rsidRPr="00AF1EF0" w:rsidRDefault="00AF1EF0" w:rsidP="00AF1EF0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esult: Top 3 rankings reshuffled slightly, but the same set of players remained in the top tier → recommendations robust.</w:t>
      </w:r>
    </w:p>
    <w:p w14:paraId="0A9EBEBD" w14:textId="77777777" w:rsidR="00AF1EF0" w:rsidRPr="00AF1EF0" w:rsidRDefault="00AF1EF0" w:rsidP="00AF1EF0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move Top 10% of Games (best wins)</w:t>
      </w:r>
    </w:p>
    <w:p w14:paraId="070800E7" w14:textId="77777777" w:rsidR="00AF1EF0" w:rsidRPr="00AF1EF0" w:rsidRDefault="00AF1EF0" w:rsidP="00AF1EF0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ropped Syracuse’s largest-margin victories.</w:t>
      </w:r>
    </w:p>
    <w:p w14:paraId="59173FC9" w14:textId="77777777" w:rsidR="00AF1EF0" w:rsidRPr="00AF1EF0" w:rsidRDefault="00AF1EF0" w:rsidP="00AF1EF0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Win rate dropped slightly (~5%), but remained &gt; .500.</w:t>
      </w:r>
    </w:p>
    <w:p w14:paraId="6BF6DFC1" w14:textId="77777777" w:rsidR="00AF1EF0" w:rsidRPr="00AF1EF0" w:rsidRDefault="00AF1EF0" w:rsidP="00AF1EF0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nfirms overall winning trend is not inflated by a few blowouts.</w:t>
      </w:r>
    </w:p>
    <w:p w14:paraId="78F2D1DE" w14:textId="77777777" w:rsidR="00AF1EF0" w:rsidRPr="00AF1EF0" w:rsidRDefault="00AF1EF0" w:rsidP="00AF1EF0">
      <w:pPr>
        <w:numPr>
          <w:ilvl w:val="0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rmalization Change (PPG)</w:t>
      </w:r>
    </w:p>
    <w:p w14:paraId="166A1B13" w14:textId="77777777" w:rsidR="00AF1EF0" w:rsidRPr="00AF1EF0" w:rsidRDefault="00AF1EF0" w:rsidP="00AF1EF0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mpared raw totals vs. per-game normalized stats.</w:t>
      </w:r>
    </w:p>
    <w:p w14:paraId="7F9D7141" w14:textId="77777777" w:rsidR="00AF1EF0" w:rsidRPr="00AF1EF0" w:rsidRDefault="00AF1EF0" w:rsidP="00AF1EF0">
      <w:pPr>
        <w:numPr>
          <w:ilvl w:val="1"/>
          <w:numId w:val="27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layers with fewer games saw reduced rank stability. Regular starters remained top-ranked regardless of method.</w:t>
      </w:r>
    </w:p>
    <w:p w14:paraId="560EC425" w14:textId="77777777" w:rsidR="00AF1EF0" w:rsidRPr="00AF1EF0" w:rsidRDefault="00AF1EF0" w:rsidP="00AF1EF0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b/>
          <w:bCs/>
          <w:kern w:val="0"/>
          <w:sz w:val="27"/>
          <w:szCs w:val="27"/>
          <w:lang w:eastAsia="en-IN"/>
          <w14:ligatures w14:val="none"/>
        </w:rPr>
        <w:t>Conclusion</w:t>
      </w:r>
    </w:p>
    <w:p w14:paraId="0F87B143" w14:textId="77777777" w:rsidR="00AF1EF0" w:rsidRPr="00AF1EF0" w:rsidRDefault="00AF1EF0" w:rsidP="00AF1EF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Syracuse’s strong record and concentration of scoring among top attackers are </w:t>
      </w:r>
      <w:r w:rsidRPr="00AF1EF0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obust</w:t>
      </w: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to small perturbations.</w:t>
      </w:r>
    </w:p>
    <w:p w14:paraId="63A80771" w14:textId="77777777" w:rsidR="00AF1EF0" w:rsidRPr="00AF1EF0" w:rsidRDefault="00AF1EF0" w:rsidP="00AF1EF0">
      <w:pPr>
        <w:numPr>
          <w:ilvl w:val="0"/>
          <w:numId w:val="28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AF1EF0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Sensitivity is highest for mid-tier players when using per-game normalization (fewer games = higher volatility).</w:t>
      </w:r>
    </w:p>
    <w:p w14:paraId="0EA11F2E" w14:textId="77777777" w:rsidR="00DB051C" w:rsidRPr="00DB051C" w:rsidRDefault="00DB051C" w:rsidP="00DB051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9. Decide on Recommendation Tiers</w:t>
      </w:r>
    </w:p>
    <w:p w14:paraId="5635CE73" w14:textId="77777777" w:rsidR="00DB051C" w:rsidRPr="00DB051C" w:rsidRDefault="00DB051C" w:rsidP="00DB05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Based on Syracuse WLAX 2025 season analysis, recommendations are organized into three levels of </w:t>
      </w: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decision risk</w:t>
      </w: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:</w:t>
      </w:r>
    </w:p>
    <w:p w14:paraId="693DE818" w14:textId="77777777" w:rsidR="00DB051C" w:rsidRPr="00DB051C" w:rsidRDefault="00DB051C" w:rsidP="00DB051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perational (Low Risk)</w:t>
      </w: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→ Small actions, easily reversible, no major consequences.</w:t>
      </w:r>
    </w:p>
    <w:p w14:paraId="06FDC427" w14:textId="77777777" w:rsidR="00DB051C" w:rsidRPr="00DB051C" w:rsidRDefault="00DB051C" w:rsidP="00DB051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vestigatory (Medium Risk)</w:t>
      </w: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→ Require further data collection, trials, or controlled testing before adoption.</w:t>
      </w:r>
    </w:p>
    <w:p w14:paraId="505AC111" w14:textId="77777777" w:rsidR="00DB051C" w:rsidRPr="00DB051C" w:rsidRDefault="00DB051C" w:rsidP="00DB051C">
      <w:pPr>
        <w:numPr>
          <w:ilvl w:val="0"/>
          <w:numId w:val="3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High-Stakes (High Risk)</w:t>
      </w: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→ Major personnel or institutional actions, requiring human oversight and review.</w:t>
      </w:r>
    </w:p>
    <w:p w14:paraId="44AD8C28" w14:textId="77777777" w:rsidR="00DB051C" w:rsidRPr="00DB051C" w:rsidRDefault="00DB051C" w:rsidP="00DB051C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his tiered structure ensures stakeholders can act quickly on low-risk items while carefully evaluating high-stakes implications.</w:t>
      </w:r>
    </w:p>
    <w:p w14:paraId="50E6B259" w14:textId="77777777" w:rsidR="00DB051C" w:rsidRPr="00DB051C" w:rsidRDefault="00000000" w:rsidP="00DB051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pict w14:anchorId="2D7F8028">
          <v:rect id="_x0000_i1045" style="width:0;height:1.5pt" o:hralign="center" o:hrstd="t" o:hr="t" fillcolor="#a0a0a0" stroked="f"/>
        </w:pict>
      </w:r>
    </w:p>
    <w:p w14:paraId="3D54D5AD" w14:textId="77777777" w:rsidR="00DB051C" w:rsidRPr="00DB051C" w:rsidRDefault="00DB051C" w:rsidP="00DB051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36"/>
          <w:sz w:val="48"/>
          <w:szCs w:val="48"/>
          <w:lang w:eastAsia="en-IN"/>
          <w14:ligatures w14:val="none"/>
        </w:rPr>
        <w:t>10. Operational Recommendations (Low Risk)</w:t>
      </w:r>
    </w:p>
    <w:p w14:paraId="7A96236A" w14:textId="77777777" w:rsidR="00DB051C" w:rsidRPr="00DB051C" w:rsidRDefault="00DB051C" w:rsidP="00DB051C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Targeted Shot Efficiency Training</w:t>
      </w:r>
    </w:p>
    <w:p w14:paraId="6CD983FA" w14:textId="77777777" w:rsidR="00DB051C" w:rsidRPr="00DB051C" w:rsidRDefault="00DB051C" w:rsidP="00DB051C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the shots vs. goals scatterplot to identify mid-tier players with low conversion rates.</w:t>
      </w:r>
    </w:p>
    <w:p w14:paraId="6FA9125E" w14:textId="77777777" w:rsidR="00DB051C" w:rsidRPr="00DB051C" w:rsidRDefault="00DB051C" w:rsidP="00DB051C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mplement focused shooting drills in practice.</w:t>
      </w:r>
    </w:p>
    <w:p w14:paraId="4432866D" w14:textId="77777777" w:rsidR="00DB051C" w:rsidRPr="00DB051C" w:rsidRDefault="00DB051C" w:rsidP="00DB051C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Game Flow Adjustments</w:t>
      </w:r>
    </w:p>
    <w:p w14:paraId="615BDB30" w14:textId="77777777" w:rsidR="00DB051C" w:rsidRPr="00DB051C" w:rsidRDefault="00DB051C" w:rsidP="00DB051C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Leverage cumulative goal margin trends to identify when Syracuse tends to lose momentum.</w:t>
      </w:r>
    </w:p>
    <w:p w14:paraId="1BF4A73E" w14:textId="77777777" w:rsidR="00DB051C" w:rsidRPr="00DB051C" w:rsidRDefault="00DB051C" w:rsidP="00DB051C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ntroduce timeout strategies or substitution patterns to stabilize play.</w:t>
      </w:r>
    </w:p>
    <w:p w14:paraId="13C0B118" w14:textId="77777777" w:rsidR="00DB051C" w:rsidRPr="00DB051C" w:rsidRDefault="00DB051C" w:rsidP="00DB051C">
      <w:pPr>
        <w:numPr>
          <w:ilvl w:val="0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outine Performance Feedback</w:t>
      </w:r>
    </w:p>
    <w:p w14:paraId="6256A8B4" w14:textId="77777777" w:rsidR="00DB051C" w:rsidRPr="00DB051C" w:rsidRDefault="00DB051C" w:rsidP="00DB051C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Provide players with their personal PPG and CI ranges in team meetings.</w:t>
      </w:r>
    </w:p>
    <w:p w14:paraId="3192EA11" w14:textId="77777777" w:rsidR="00DB051C" w:rsidRPr="00DB051C" w:rsidRDefault="00DB051C" w:rsidP="00DB051C">
      <w:pPr>
        <w:numPr>
          <w:ilvl w:val="1"/>
          <w:numId w:val="3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Encourage self-reflection and goal-setting using these metrics.</w:t>
      </w:r>
    </w:p>
    <w:p w14:paraId="6C2A5E7F" w14:textId="77777777" w:rsidR="00DB051C" w:rsidRPr="00DB051C" w:rsidRDefault="00000000" w:rsidP="00DB051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0F645155">
          <v:rect id="_x0000_i1046" style="width:0;height:1.5pt" o:hralign="center" o:hrstd="t" o:hr="t" fillcolor="#a0a0a0" stroked="f"/>
        </w:pict>
      </w:r>
    </w:p>
    <w:p w14:paraId="3078238D" w14:textId="0FD1161A" w:rsidR="00DB051C" w:rsidRPr="00DA411D" w:rsidRDefault="00DB051C" w:rsidP="00DB051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6"/>
          <w:szCs w:val="26"/>
          <w:lang w:eastAsia="en-IN"/>
          <w14:ligatures w14:val="none"/>
        </w:rPr>
      </w:pPr>
      <w:r w:rsidRPr="00DA411D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  <w:lang w:eastAsia="en-IN"/>
          <w14:ligatures w14:val="none"/>
        </w:rPr>
        <w:t>Investigatory Recommendations (Medium Risk)</w:t>
      </w:r>
    </w:p>
    <w:p w14:paraId="0BF8A3FB" w14:textId="77777777" w:rsidR="00DB051C" w:rsidRPr="00DB051C" w:rsidRDefault="00DB051C" w:rsidP="00DB051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Opponent-Adjusted Metrics</w:t>
      </w:r>
    </w:p>
    <w:p w14:paraId="5CB779CC" w14:textId="77777777" w:rsidR="00DB051C" w:rsidRPr="00DB051C" w:rsidRDefault="00DB051C" w:rsidP="00DB051C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Develop efficiency ratings adjusted for opponent strength (e.g., top-10 ranked teams vs lower-tier).</w:t>
      </w:r>
    </w:p>
    <w:p w14:paraId="05C867FF" w14:textId="77777777" w:rsidR="00DB051C" w:rsidRPr="00DB051C" w:rsidRDefault="00DB051C" w:rsidP="00DB051C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Test whether current win margins are inflated by weaker opponents.</w:t>
      </w:r>
    </w:p>
    <w:p w14:paraId="744A4FCA" w14:textId="77777777" w:rsidR="00DB051C" w:rsidRPr="00DB051C" w:rsidRDefault="00DB051C" w:rsidP="00DB051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Longitudinal Tracking</w:t>
      </w:r>
    </w:p>
    <w:p w14:paraId="61E3F463" w14:textId="77777777" w:rsidR="00DB051C" w:rsidRPr="00DB051C" w:rsidRDefault="00DB051C" w:rsidP="00DB051C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Collect and </w:t>
      </w:r>
      <w:proofErr w:type="spellStart"/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alyze</w:t>
      </w:r>
      <w:proofErr w:type="spellEnd"/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multiple seasons of data to reduce uncertainty in CIs.</w:t>
      </w:r>
    </w:p>
    <w:p w14:paraId="01236B7C" w14:textId="77777777" w:rsidR="00DB051C" w:rsidRPr="00DB051C" w:rsidRDefault="00DB051C" w:rsidP="00DB051C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onitor consistency of top scorers and shot efficiency across years.</w:t>
      </w:r>
    </w:p>
    <w:p w14:paraId="46DF2EA4" w14:textId="77777777" w:rsidR="00DB051C" w:rsidRPr="00DB051C" w:rsidRDefault="00DB051C" w:rsidP="00DB051C">
      <w:pPr>
        <w:numPr>
          <w:ilvl w:val="0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Controlled Trials in Training</w:t>
      </w:r>
    </w:p>
    <w:p w14:paraId="7B0D2510" w14:textId="77777777" w:rsidR="00DB051C" w:rsidRPr="00DB051C" w:rsidRDefault="00DB051C" w:rsidP="00DB051C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Run A/B style training sessions (e.g., high-intensity scrimmage vs. skill-isolation drills) to measure impact on shooting accuracy.</w:t>
      </w:r>
    </w:p>
    <w:p w14:paraId="4253DA29" w14:textId="77777777" w:rsidR="00DB051C" w:rsidRPr="00DB051C" w:rsidRDefault="00DB051C" w:rsidP="00DB051C">
      <w:pPr>
        <w:numPr>
          <w:ilvl w:val="1"/>
          <w:numId w:val="3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Collect micro-data (shot location, assist quality) for deeper insights.</w:t>
      </w:r>
    </w:p>
    <w:p w14:paraId="25E540C5" w14:textId="77777777" w:rsidR="00DB051C" w:rsidRPr="00DB051C" w:rsidRDefault="00000000" w:rsidP="00DB051C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pict w14:anchorId="1690D258">
          <v:rect id="_x0000_i1047" style="width:0;height:1.5pt" o:hralign="center" o:hrstd="t" o:hr="t" fillcolor="#a0a0a0" stroked="f"/>
        </w:pict>
      </w:r>
    </w:p>
    <w:p w14:paraId="66F2924A" w14:textId="63498AB5" w:rsidR="00DB051C" w:rsidRPr="00DA411D" w:rsidRDefault="00DB051C" w:rsidP="00DB051C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b/>
          <w:bCs/>
          <w:kern w:val="36"/>
          <w:sz w:val="26"/>
          <w:szCs w:val="26"/>
          <w:lang w:eastAsia="en-IN"/>
          <w14:ligatures w14:val="none"/>
        </w:rPr>
      </w:pPr>
      <w:r w:rsidRPr="00DA411D">
        <w:rPr>
          <w:rFonts w:ascii="Times New Roman" w:eastAsia="Times New Roman" w:hAnsi="Times New Roman" w:cs="Times New Roman"/>
          <w:b/>
          <w:bCs/>
          <w:kern w:val="36"/>
          <w:sz w:val="26"/>
          <w:szCs w:val="26"/>
          <w:lang w:eastAsia="en-IN"/>
          <w14:ligatures w14:val="none"/>
        </w:rPr>
        <w:t>High-Stakes Recommendations (High Risk)</w:t>
      </w:r>
    </w:p>
    <w:p w14:paraId="02E32117" w14:textId="77777777" w:rsidR="00DB051C" w:rsidRPr="00DB051C" w:rsidRDefault="00DB051C" w:rsidP="00DB051C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oster/Personnel Decisions</w:t>
      </w:r>
    </w:p>
    <w:p w14:paraId="5E791AAA" w14:textId="77777777" w:rsidR="00DB051C" w:rsidRPr="00DB051C" w:rsidRDefault="00DB051C" w:rsidP="00DB051C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Do </w:t>
      </w:r>
      <w:r w:rsidRPr="00DB051C">
        <w:rPr>
          <w:rFonts w:ascii="Times New Roman" w:eastAsia="Times New Roman" w:hAnsi="Times New Roman" w:cs="Times New Roman"/>
          <w:i/>
          <w:iCs/>
          <w:kern w:val="0"/>
          <w:sz w:val="24"/>
          <w:szCs w:val="24"/>
          <w:lang w:eastAsia="en-IN"/>
          <w14:ligatures w14:val="none"/>
        </w:rPr>
        <w:t>not</w:t>
      </w: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base player benching, cuts, or scholarship decisions solely on this dataset.</w:t>
      </w:r>
    </w:p>
    <w:p w14:paraId="6700C526" w14:textId="77777777" w:rsidR="00DB051C" w:rsidRPr="00DB051C" w:rsidRDefault="00DB051C" w:rsidP="00DB051C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If used, must involve coaching staff review, HR/legal oversight, and multi-season evidence.</w:t>
      </w:r>
    </w:p>
    <w:p w14:paraId="23982809" w14:textId="77777777" w:rsidR="00DB051C" w:rsidRPr="00DB051C" w:rsidRDefault="00DB051C" w:rsidP="00DB051C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Recruiting Strategy</w:t>
      </w:r>
    </w:p>
    <w:p w14:paraId="1F44A3F5" w14:textId="77777777" w:rsidR="00DB051C" w:rsidRPr="00DB051C" w:rsidRDefault="00DB051C" w:rsidP="00DB051C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Use observed concentration of scoring among top players as a signal to scout for balanced offensive support.</w:t>
      </w:r>
    </w:p>
    <w:p w14:paraId="2752BACF" w14:textId="77777777" w:rsidR="00DB051C" w:rsidRPr="00DB051C" w:rsidRDefault="00DB051C" w:rsidP="00DB051C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Any recruiting budget shifts must be formally reviewed.</w:t>
      </w:r>
    </w:p>
    <w:p w14:paraId="2BD551A5" w14:textId="77777777" w:rsidR="00DB051C" w:rsidRPr="00DB051C" w:rsidRDefault="00DB051C" w:rsidP="00DB051C">
      <w:pPr>
        <w:numPr>
          <w:ilvl w:val="0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Injury Management &amp; Player Welfare</w:t>
      </w:r>
    </w:p>
    <w:p w14:paraId="31A9F47E" w14:textId="77777777" w:rsidR="00DB051C" w:rsidRPr="00DB051C" w:rsidRDefault="00DB051C" w:rsidP="00DB051C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lastRenderedPageBreak/>
        <w:t xml:space="preserve">Statistical performance dips should </w:t>
      </w:r>
      <w:r w:rsidRPr="00DB051C">
        <w:rPr>
          <w:rFonts w:ascii="Times New Roman" w:eastAsia="Times New Roman" w:hAnsi="Times New Roman" w:cs="Times New Roman"/>
          <w:b/>
          <w:bCs/>
          <w:kern w:val="0"/>
          <w:sz w:val="24"/>
          <w:szCs w:val="24"/>
          <w:lang w:eastAsia="en-IN"/>
          <w14:ligatures w14:val="none"/>
        </w:rPr>
        <w:t>not</w:t>
      </w: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 xml:space="preserve"> alone dictate medical or playing-time decisions.</w:t>
      </w:r>
    </w:p>
    <w:p w14:paraId="60155F89" w14:textId="77777777" w:rsidR="00DB051C" w:rsidRPr="00DB051C" w:rsidRDefault="00DB051C" w:rsidP="00DB051C">
      <w:pPr>
        <w:numPr>
          <w:ilvl w:val="1"/>
          <w:numId w:val="3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  <w:r w:rsidRPr="00DB051C"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  <w:t>Must involve medical staff and compliance officers.</w:t>
      </w:r>
    </w:p>
    <w:p w14:paraId="6F20ADE8" w14:textId="7EDA315A" w:rsidR="006738BE" w:rsidRPr="00D80FA2" w:rsidRDefault="006738BE" w:rsidP="00D80FA2">
      <w:pPr>
        <w:spacing w:after="0" w:line="240" w:lineRule="auto"/>
        <w:rPr>
          <w:rFonts w:ascii="Times New Roman" w:eastAsia="Times New Roman" w:hAnsi="Times New Roman" w:cs="Times New Roman"/>
          <w:kern w:val="0"/>
          <w:sz w:val="24"/>
          <w:szCs w:val="24"/>
          <w:lang w:eastAsia="en-IN"/>
          <w14:ligatures w14:val="none"/>
        </w:rPr>
      </w:pPr>
    </w:p>
    <w:sectPr w:rsidR="006738BE" w:rsidRPr="00D80FA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417C81"/>
    <w:multiLevelType w:val="multilevel"/>
    <w:tmpl w:val="4A2E53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D1080D"/>
    <w:multiLevelType w:val="multilevel"/>
    <w:tmpl w:val="2E1C4F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A4647EB"/>
    <w:multiLevelType w:val="multilevel"/>
    <w:tmpl w:val="936AE4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BF9709B"/>
    <w:multiLevelType w:val="multilevel"/>
    <w:tmpl w:val="8916A6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560934"/>
    <w:multiLevelType w:val="multilevel"/>
    <w:tmpl w:val="5F9413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0C458C8"/>
    <w:multiLevelType w:val="multilevel"/>
    <w:tmpl w:val="B90A57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4B06082"/>
    <w:multiLevelType w:val="multilevel"/>
    <w:tmpl w:val="369E98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7350927"/>
    <w:multiLevelType w:val="multilevel"/>
    <w:tmpl w:val="813EA9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1D5C0105"/>
    <w:multiLevelType w:val="multilevel"/>
    <w:tmpl w:val="795AE2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1DC3A45"/>
    <w:multiLevelType w:val="multilevel"/>
    <w:tmpl w:val="48985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33849D9"/>
    <w:multiLevelType w:val="multilevel"/>
    <w:tmpl w:val="791244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4587F70"/>
    <w:multiLevelType w:val="multilevel"/>
    <w:tmpl w:val="8BE40E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280C17C5"/>
    <w:multiLevelType w:val="multilevel"/>
    <w:tmpl w:val="21F070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28DA7E09"/>
    <w:multiLevelType w:val="multilevel"/>
    <w:tmpl w:val="06D475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CCD64F5"/>
    <w:multiLevelType w:val="multilevel"/>
    <w:tmpl w:val="B6567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F823EA4"/>
    <w:multiLevelType w:val="multilevel"/>
    <w:tmpl w:val="A2029F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53D12D4"/>
    <w:multiLevelType w:val="multilevel"/>
    <w:tmpl w:val="001C8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3CA66AEC"/>
    <w:multiLevelType w:val="multilevel"/>
    <w:tmpl w:val="7DD262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F527E80"/>
    <w:multiLevelType w:val="multilevel"/>
    <w:tmpl w:val="951AAE2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47350DA1"/>
    <w:multiLevelType w:val="multilevel"/>
    <w:tmpl w:val="3A120D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49895164"/>
    <w:multiLevelType w:val="multilevel"/>
    <w:tmpl w:val="54BE62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4992279E"/>
    <w:multiLevelType w:val="multilevel"/>
    <w:tmpl w:val="1F22DC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B070EF6"/>
    <w:multiLevelType w:val="multilevel"/>
    <w:tmpl w:val="3AA069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3" w15:restartNumberingAfterBreak="0">
    <w:nsid w:val="58A16F12"/>
    <w:multiLevelType w:val="multilevel"/>
    <w:tmpl w:val="8B665F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59350714"/>
    <w:multiLevelType w:val="multilevel"/>
    <w:tmpl w:val="86141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9B25439"/>
    <w:multiLevelType w:val="multilevel"/>
    <w:tmpl w:val="CE3446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5A90116B"/>
    <w:multiLevelType w:val="multilevel"/>
    <w:tmpl w:val="D90ADB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62A11437"/>
    <w:multiLevelType w:val="multilevel"/>
    <w:tmpl w:val="74C8A5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2E4123B"/>
    <w:multiLevelType w:val="multilevel"/>
    <w:tmpl w:val="48BCC3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65D73382"/>
    <w:multiLevelType w:val="multilevel"/>
    <w:tmpl w:val="5B3A4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B817218"/>
    <w:multiLevelType w:val="multilevel"/>
    <w:tmpl w:val="AC04A3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6C20549F"/>
    <w:multiLevelType w:val="multilevel"/>
    <w:tmpl w:val="1EDA13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72F32E28"/>
    <w:multiLevelType w:val="multilevel"/>
    <w:tmpl w:val="E38278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3" w15:restartNumberingAfterBreak="0">
    <w:nsid w:val="7CF21A09"/>
    <w:multiLevelType w:val="multilevel"/>
    <w:tmpl w:val="1E7AB3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11265795">
    <w:abstractNumId w:val="5"/>
  </w:num>
  <w:num w:numId="2" w16cid:durableId="1060204333">
    <w:abstractNumId w:val="22"/>
  </w:num>
  <w:num w:numId="3" w16cid:durableId="885680207">
    <w:abstractNumId w:val="25"/>
  </w:num>
  <w:num w:numId="4" w16cid:durableId="766851707">
    <w:abstractNumId w:val="27"/>
  </w:num>
  <w:num w:numId="5" w16cid:durableId="2077824781">
    <w:abstractNumId w:val="17"/>
  </w:num>
  <w:num w:numId="6" w16cid:durableId="1855412743">
    <w:abstractNumId w:val="6"/>
  </w:num>
  <w:num w:numId="7" w16cid:durableId="204098952">
    <w:abstractNumId w:val="2"/>
  </w:num>
  <w:num w:numId="8" w16cid:durableId="331690238">
    <w:abstractNumId w:val="12"/>
  </w:num>
  <w:num w:numId="9" w16cid:durableId="594634351">
    <w:abstractNumId w:val="1"/>
  </w:num>
  <w:num w:numId="10" w16cid:durableId="201671968">
    <w:abstractNumId w:val="31"/>
  </w:num>
  <w:num w:numId="11" w16cid:durableId="521817468">
    <w:abstractNumId w:val="11"/>
  </w:num>
  <w:num w:numId="12" w16cid:durableId="1292133548">
    <w:abstractNumId w:val="0"/>
  </w:num>
  <w:num w:numId="13" w16cid:durableId="1854144829">
    <w:abstractNumId w:val="23"/>
  </w:num>
  <w:num w:numId="14" w16cid:durableId="1012992599">
    <w:abstractNumId w:val="16"/>
  </w:num>
  <w:num w:numId="15" w16cid:durableId="237055235">
    <w:abstractNumId w:val="30"/>
  </w:num>
  <w:num w:numId="16" w16cid:durableId="1269433191">
    <w:abstractNumId w:val="15"/>
  </w:num>
  <w:num w:numId="17" w16cid:durableId="1661345237">
    <w:abstractNumId w:val="10"/>
  </w:num>
  <w:num w:numId="18" w16cid:durableId="1884173183">
    <w:abstractNumId w:val="9"/>
  </w:num>
  <w:num w:numId="19" w16cid:durableId="1167404487">
    <w:abstractNumId w:val="21"/>
  </w:num>
  <w:num w:numId="20" w16cid:durableId="2109767608">
    <w:abstractNumId w:val="20"/>
  </w:num>
  <w:num w:numId="21" w16cid:durableId="1572160212">
    <w:abstractNumId w:val="8"/>
  </w:num>
  <w:num w:numId="22" w16cid:durableId="783961211">
    <w:abstractNumId w:val="3"/>
  </w:num>
  <w:num w:numId="23" w16cid:durableId="458106503">
    <w:abstractNumId w:val="28"/>
  </w:num>
  <w:num w:numId="24" w16cid:durableId="314535123">
    <w:abstractNumId w:val="26"/>
  </w:num>
  <w:num w:numId="25" w16cid:durableId="1393893007">
    <w:abstractNumId w:val="13"/>
  </w:num>
  <w:num w:numId="26" w16cid:durableId="294918190">
    <w:abstractNumId w:val="33"/>
  </w:num>
  <w:num w:numId="27" w16cid:durableId="726608182">
    <w:abstractNumId w:val="32"/>
  </w:num>
  <w:num w:numId="28" w16cid:durableId="1381630225">
    <w:abstractNumId w:val="19"/>
  </w:num>
  <w:num w:numId="29" w16cid:durableId="974410163">
    <w:abstractNumId w:val="18"/>
  </w:num>
  <w:num w:numId="30" w16cid:durableId="266543628">
    <w:abstractNumId w:val="7"/>
  </w:num>
  <w:num w:numId="31" w16cid:durableId="985624843">
    <w:abstractNumId w:val="24"/>
  </w:num>
  <w:num w:numId="32" w16cid:durableId="1056323418">
    <w:abstractNumId w:val="4"/>
  </w:num>
  <w:num w:numId="33" w16cid:durableId="1919054060">
    <w:abstractNumId w:val="14"/>
  </w:num>
  <w:num w:numId="34" w16cid:durableId="1770613976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Y3MTE1M7AwMjU0tTRT0lEKTi0uzszPAykwqgUAY4YyeSwAAAA="/>
  </w:docVars>
  <w:rsids>
    <w:rsidRoot w:val="00D80FA2"/>
    <w:rsid w:val="00313CFD"/>
    <w:rsid w:val="00364284"/>
    <w:rsid w:val="004E62B7"/>
    <w:rsid w:val="00665A68"/>
    <w:rsid w:val="006738BE"/>
    <w:rsid w:val="007401E9"/>
    <w:rsid w:val="00AF1EF0"/>
    <w:rsid w:val="00D80FA2"/>
    <w:rsid w:val="00D83803"/>
    <w:rsid w:val="00DA411D"/>
    <w:rsid w:val="00DB05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8A8BC55"/>
  <w15:chartTrackingRefBased/>
  <w15:docId w15:val="{901CE802-681F-496E-A6D9-D767C82BB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80F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80F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80FA2"/>
    <w:pPr>
      <w:keepNext/>
      <w:keepLines/>
      <w:spacing w:before="160" w:after="80"/>
      <w:outlineLvl w:val="2"/>
    </w:pPr>
    <w:rPr>
      <w:rFonts w:eastAsiaTheme="majorEastAsia" w:cstheme="majorBidi"/>
      <w:color w:val="2F5496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80F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80FA2"/>
    <w:pPr>
      <w:keepNext/>
      <w:keepLines/>
      <w:spacing w:before="80" w:after="40"/>
      <w:outlineLvl w:val="4"/>
    </w:pPr>
    <w:rPr>
      <w:rFonts w:eastAsiaTheme="majorEastAsia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80FA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80FA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80FA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80FA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80FA2"/>
    <w:rPr>
      <w:rFonts w:asciiTheme="majorHAnsi" w:eastAsiaTheme="majorEastAsia" w:hAnsiTheme="majorHAnsi" w:cstheme="majorBidi"/>
      <w:color w:val="2F5496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80FA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D80FA2"/>
    <w:rPr>
      <w:rFonts w:eastAsiaTheme="majorEastAsia" w:cstheme="majorBidi"/>
      <w:color w:val="2F5496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80FA2"/>
    <w:rPr>
      <w:rFonts w:eastAsiaTheme="majorEastAsia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80FA2"/>
    <w:rPr>
      <w:rFonts w:eastAsiaTheme="majorEastAsia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80FA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80FA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80FA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80FA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80F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80F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80FA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80F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80F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80FA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80FA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80FA2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80FA2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80FA2"/>
    <w:rPr>
      <w:i/>
      <w:iCs/>
      <w:color w:val="2F5496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80FA2"/>
    <w:rPr>
      <w:b/>
      <w:bCs/>
      <w:smallCaps/>
      <w:color w:val="2F5496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D80FA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en-IN"/>
      <w14:ligatures w14:val="none"/>
    </w:rPr>
  </w:style>
  <w:style w:type="character" w:styleId="Strong">
    <w:name w:val="Strong"/>
    <w:basedOn w:val="DefaultParagraphFont"/>
    <w:uiPriority w:val="22"/>
    <w:qFormat/>
    <w:rsid w:val="00D80FA2"/>
    <w:rPr>
      <w:b/>
      <w:bCs/>
    </w:rPr>
  </w:style>
  <w:style w:type="character" w:styleId="HTMLCode">
    <w:name w:val="HTML Code"/>
    <w:basedOn w:val="DefaultParagraphFont"/>
    <w:uiPriority w:val="99"/>
    <w:semiHidden/>
    <w:unhideWhenUsed/>
    <w:rsid w:val="00313CFD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313CFD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6</TotalTime>
  <Pages>9</Pages>
  <Words>2188</Words>
  <Characters>13307</Characters>
  <Application>Microsoft Office Word</Application>
  <DocSecurity>0</DocSecurity>
  <Lines>309</Lines>
  <Paragraphs>20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hvik Mateti</dc:creator>
  <cp:keywords/>
  <dc:description/>
  <cp:lastModifiedBy>Sathvik Mateti</cp:lastModifiedBy>
  <cp:revision>3</cp:revision>
  <dcterms:created xsi:type="dcterms:W3CDTF">2025-09-30T22:22:00Z</dcterms:created>
  <dcterms:modified xsi:type="dcterms:W3CDTF">2025-10-01T0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37741fc-cd04-4128-990b-904dda0c5a16</vt:lpwstr>
  </property>
</Properties>
</file>